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experience more mutational opportunities to gain adaptations. Cooperation can hitchhike along with these adaptations, which compensate for the cost of public good production. During this process, populations alter their environment.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 defector populations become equally adapted. When populations affect their environment and these changes feed back on selection, cooperation persists (Figure 1C, 3A). In these environments, cooperators maintain higher fitness than cooperators, which enables their survival (Figure 3A).</w:t>
      </w:r>
    </w:p>
    <w:p>
      <w:pPr>
        <w:pStyle w:val="Heading2"/>
      </w:pPr>
      <w:bookmarkStart w:id="27" w:name="fitness-increases-do-not-support-cooperation"/>
      <w:bookmarkEnd w:id="27"/>
      <w:r>
        <w:t xml:space="preserve">Fitness Increases do not Support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
      <w:bookmarkEnd w:id="28"/>
      <w:r>
        <w:t xml:space="preserve">Positive Niche Construction Prolongs Cooperation</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maintained in 13 of 18 replicate populations. (</w:t>
      </w:r>
      <w:r>
        <w:rPr>
          <w:b/>
        </w:rPr>
        <w:t xml:space="preserve">D</w:t>
      </w:r>
      <w:r>
        <w:t xml:space="preserve">) While it does contribute to increases in cooperation in other context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illed circles show the mean cooperator presence among replicate populations, and bars indicate 95% confidence intervals. Individual cooperator presence metrics are shown for each replicate population with an open circle.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e10c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7392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